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24" w:type="dxa"/>
        <w:tblLayout w:type="fixed"/>
        <w:tblLook w:val="0000" w:firstRow="0" w:lastRow="0" w:firstColumn="0" w:lastColumn="0" w:noHBand="0" w:noVBand="0"/>
      </w:tblPr>
      <w:tblGrid>
        <w:gridCol w:w="9724"/>
      </w:tblGrid>
      <w:tr w:rsidR="00B73D33" w:rsidRPr="00E25AD0" w14:paraId="52C53A47" w14:textId="77777777" w:rsidTr="004E7D4B">
        <w:trPr>
          <w:trHeight w:hRule="exact" w:val="3109"/>
        </w:trPr>
        <w:tc>
          <w:tcPr>
            <w:tcW w:w="9724" w:type="dxa"/>
          </w:tcPr>
          <w:p w14:paraId="0EB7F1A9" w14:textId="77777777" w:rsidR="00686C4B" w:rsidRPr="004E7D4B" w:rsidRDefault="00F81DFC" w:rsidP="006B3C9D">
            <w:pPr>
              <w:pStyle w:val="PlainText"/>
            </w:pPr>
            <w:r>
              <w:rPr>
                <w:noProof/>
                <w:lang w:eastAsia="de-CH"/>
              </w:rPr>
              <w:pict w14:anchorId="6486F5AE">
                <v:rect id="_x0000_s2050" style="position:absolute;margin-left:-71.45pt;margin-top:-133.65pt;width:9.9pt;height:827.7pt;z-index:251657216" fillcolor="#ec008c" stroked="f" strokecolor="#ec008c"/>
              </w:pict>
            </w:r>
            <w:r w:rsidR="00686C4B" w:rsidRPr="004E7D4B">
              <w:t>Z</w:t>
            </w:r>
            <w:r w:rsidR="00AC2612" w:rsidRPr="004E7D4B">
              <w:t>ü</w:t>
            </w:r>
            <w:r w:rsidR="00686C4B" w:rsidRPr="004E7D4B">
              <w:t>rich,</w:t>
            </w:r>
            <w:r w:rsidR="00686C4B" w:rsidRPr="004E7D4B">
              <w:rPr>
                <w:color w:val="FF0000"/>
              </w:rPr>
              <w:t xml:space="preserve"> </w:t>
            </w:r>
            <w:r w:rsidR="00854A9F">
              <w:t>Datum</w:t>
            </w:r>
          </w:p>
          <w:p w14:paraId="41BE9392" w14:textId="77777777" w:rsidR="006B3C9D" w:rsidRPr="004E7D4B" w:rsidRDefault="006B3C9D" w:rsidP="006B3C9D">
            <w:pPr>
              <w:pStyle w:val="PlainText"/>
            </w:pPr>
          </w:p>
          <w:p w14:paraId="47302433" w14:textId="77777777" w:rsidR="00E00CBE" w:rsidRPr="004E7D4B" w:rsidRDefault="00E00CBE" w:rsidP="006B3C9D">
            <w:pPr>
              <w:pStyle w:val="PlainText"/>
            </w:pPr>
          </w:p>
          <w:p w14:paraId="1CE9A267" w14:textId="77777777" w:rsidR="004E7D4B" w:rsidRPr="004E7D4B" w:rsidRDefault="004E7D4B" w:rsidP="006B3C9D">
            <w:pPr>
              <w:pStyle w:val="PlainText"/>
            </w:pPr>
          </w:p>
          <w:p w14:paraId="4A081625" w14:textId="77777777" w:rsidR="006B3C9D" w:rsidRPr="004E7D4B" w:rsidRDefault="006B3C9D" w:rsidP="006B3C9D">
            <w:pPr>
              <w:pStyle w:val="PlainText"/>
            </w:pPr>
            <w:r w:rsidRPr="004E7D4B">
              <w:t>Vorname Nachname</w:t>
            </w:r>
          </w:p>
          <w:p w14:paraId="33466348" w14:textId="77777777" w:rsidR="006B3C9D" w:rsidRPr="004E7D4B" w:rsidRDefault="006B3C9D" w:rsidP="006B3C9D">
            <w:pPr>
              <w:pStyle w:val="PlainText"/>
            </w:pPr>
            <w:r w:rsidRPr="004E7D4B">
              <w:t>Firma</w:t>
            </w:r>
          </w:p>
          <w:p w14:paraId="2E5B92D4" w14:textId="77777777" w:rsidR="006B3C9D" w:rsidRPr="004E7D4B" w:rsidRDefault="006B3C9D" w:rsidP="006B3C9D">
            <w:pPr>
              <w:pStyle w:val="PlainText"/>
            </w:pPr>
            <w:r w:rsidRPr="004E7D4B">
              <w:t>Strasse</w:t>
            </w:r>
          </w:p>
          <w:p w14:paraId="0A1CA869" w14:textId="77777777" w:rsidR="006B3C9D" w:rsidRDefault="006B3C9D" w:rsidP="006B3C9D">
            <w:pPr>
              <w:pStyle w:val="PlainText"/>
              <w:rPr>
                <w:lang w:val="en-GB"/>
              </w:rPr>
            </w:pPr>
            <w:r>
              <w:rPr>
                <w:lang w:val="en-GB"/>
              </w:rPr>
              <w:t>PLZ Ort</w:t>
            </w:r>
          </w:p>
          <w:p w14:paraId="08756C03" w14:textId="77777777" w:rsidR="00E00CBE" w:rsidRDefault="00E00CBE" w:rsidP="006B3C9D">
            <w:pPr>
              <w:pStyle w:val="PlainText"/>
              <w:rPr>
                <w:lang w:val="en-GB"/>
              </w:rPr>
            </w:pPr>
          </w:p>
          <w:p w14:paraId="1BBD547B" w14:textId="77777777" w:rsidR="006B3C9D" w:rsidRDefault="006B3C9D" w:rsidP="006B3C9D">
            <w:pPr>
              <w:pStyle w:val="PlainText"/>
              <w:rPr>
                <w:lang w:val="en-GB"/>
              </w:rPr>
            </w:pPr>
          </w:p>
          <w:p w14:paraId="495EBEA9" w14:textId="77777777" w:rsidR="006B3C9D" w:rsidRPr="00E25AD0" w:rsidRDefault="006B3C9D" w:rsidP="006B3C9D">
            <w:pPr>
              <w:pStyle w:val="PlainText"/>
              <w:rPr>
                <w:lang w:val="en-GB"/>
              </w:rPr>
            </w:pPr>
          </w:p>
        </w:tc>
      </w:tr>
    </w:tbl>
    <w:p w14:paraId="73598A4F" w14:textId="77777777" w:rsidR="006109CF" w:rsidRDefault="006109CF" w:rsidP="006F2C5C">
      <w:pPr>
        <w:pStyle w:val="Betreff"/>
        <w:rPr>
          <w:color w:val="808080"/>
          <w:sz w:val="20"/>
          <w:szCs w:val="20"/>
        </w:rPr>
      </w:pPr>
      <w:r>
        <w:rPr>
          <w:color w:val="808080"/>
          <w:sz w:val="20"/>
          <w:szCs w:val="20"/>
        </w:rPr>
        <w:t>Rechnung</w:t>
      </w:r>
    </w:p>
    <w:p w14:paraId="4D1BF4B4" w14:textId="77777777" w:rsidR="00F30066" w:rsidRDefault="00F30066" w:rsidP="00F30066"/>
    <w:p w14:paraId="44878EE8" w14:textId="5381216C" w:rsidR="006F2C5C" w:rsidRPr="0055584C" w:rsidRDefault="00796420" w:rsidP="006F2C5C">
      <w:pPr>
        <w:pStyle w:val="Betreff"/>
      </w:pPr>
      <w:r w:rsidRPr="00DF752D">
        <w:rPr>
          <w:color w:val="808080"/>
          <w:sz w:val="20"/>
          <w:szCs w:val="20"/>
        </w:rPr>
        <w:t>CIO</w:t>
      </w:r>
      <w:r w:rsidR="006109CF" w:rsidRPr="00DF752D">
        <w:rPr>
          <w:color w:val="808080"/>
          <w:sz w:val="20"/>
          <w:szCs w:val="20"/>
        </w:rPr>
        <w:t>/CTO/CDO</w:t>
      </w:r>
      <w:r w:rsidRPr="00DF752D">
        <w:rPr>
          <w:color w:val="808080"/>
          <w:sz w:val="20"/>
          <w:szCs w:val="20"/>
        </w:rPr>
        <w:t xml:space="preserve"> Seminar vom </w:t>
      </w:r>
      <w:r w:rsidR="004078DD">
        <w:rPr>
          <w:color w:val="808080"/>
          <w:sz w:val="20"/>
          <w:szCs w:val="20"/>
        </w:rPr>
        <w:t>23</w:t>
      </w:r>
      <w:r w:rsidRPr="00DF752D">
        <w:rPr>
          <w:color w:val="808080"/>
          <w:sz w:val="20"/>
          <w:szCs w:val="20"/>
        </w:rPr>
        <w:t xml:space="preserve">. – </w:t>
      </w:r>
      <w:r w:rsidR="00F30066" w:rsidRPr="00DF752D">
        <w:rPr>
          <w:color w:val="808080"/>
          <w:sz w:val="20"/>
          <w:szCs w:val="20"/>
        </w:rPr>
        <w:t>2</w:t>
      </w:r>
      <w:r w:rsidR="004078DD">
        <w:rPr>
          <w:color w:val="808080"/>
          <w:sz w:val="20"/>
          <w:szCs w:val="20"/>
        </w:rPr>
        <w:t>6</w:t>
      </w:r>
      <w:r w:rsidRPr="00DF752D">
        <w:rPr>
          <w:color w:val="808080"/>
          <w:sz w:val="20"/>
          <w:szCs w:val="20"/>
        </w:rPr>
        <w:t xml:space="preserve">. </w:t>
      </w:r>
      <w:r w:rsidRPr="0055584C">
        <w:rPr>
          <w:color w:val="808080"/>
          <w:sz w:val="20"/>
          <w:szCs w:val="20"/>
        </w:rPr>
        <w:t>Juni 20</w:t>
      </w:r>
      <w:r w:rsidR="001B44F9" w:rsidRPr="0055584C">
        <w:rPr>
          <w:color w:val="808080"/>
          <w:sz w:val="20"/>
          <w:szCs w:val="20"/>
        </w:rPr>
        <w:t>2</w:t>
      </w:r>
      <w:r w:rsidR="004078DD">
        <w:rPr>
          <w:color w:val="808080"/>
          <w:sz w:val="20"/>
          <w:szCs w:val="20"/>
        </w:rPr>
        <w:t>4</w:t>
      </w:r>
      <w:r w:rsidR="00F30066" w:rsidRPr="0055584C">
        <w:rPr>
          <w:color w:val="808080"/>
          <w:sz w:val="20"/>
          <w:szCs w:val="20"/>
        </w:rPr>
        <w:br/>
      </w:r>
      <w:r w:rsidR="00AD19DB" w:rsidRPr="0055584C">
        <w:rPr>
          <w:color w:val="808080"/>
          <w:sz w:val="20"/>
          <w:szCs w:val="20"/>
        </w:rPr>
        <w:t>Berghotel Schatzalp, Davos</w:t>
      </w:r>
    </w:p>
    <w:p w14:paraId="1F823B3E" w14:textId="77777777" w:rsidR="006F2C5C" w:rsidRPr="00D60C80" w:rsidRDefault="006F2C5C" w:rsidP="006F2C5C">
      <w:r w:rsidRPr="003B6637">
        <w:t>_______________________________________</w:t>
      </w:r>
      <w:r w:rsidRPr="00D60C80">
        <w:t>__________________________________________</w:t>
      </w:r>
    </w:p>
    <w:p w14:paraId="62276EA5" w14:textId="77777777" w:rsidR="006F2C5C" w:rsidRPr="00D60C80" w:rsidRDefault="006F2C5C" w:rsidP="006F2C5C">
      <w:pPr>
        <w:rPr>
          <w:sz w:val="20"/>
          <w:szCs w:val="20"/>
        </w:rPr>
      </w:pPr>
    </w:p>
    <w:p w14:paraId="1DCCA7D4" w14:textId="25927A95" w:rsidR="006109CF" w:rsidRDefault="006F2C5C" w:rsidP="006F2C5C">
      <w:pPr>
        <w:rPr>
          <w:rFonts w:cs="Arial"/>
          <w:szCs w:val="18"/>
        </w:rPr>
      </w:pPr>
      <w:r w:rsidRPr="00A97472">
        <w:rPr>
          <w:rFonts w:cs="Arial"/>
          <w:szCs w:val="18"/>
        </w:rPr>
        <w:t xml:space="preserve">Der Vorstand des Swiss IT Leadership Forums ist erfreut über Ihre geplante Teilnahme am </w:t>
      </w:r>
      <w:r>
        <w:rPr>
          <w:rFonts w:cs="Arial"/>
          <w:szCs w:val="18"/>
        </w:rPr>
        <w:t>b</w:t>
      </w:r>
      <w:r w:rsidR="00796420">
        <w:rPr>
          <w:rFonts w:cs="Arial"/>
          <w:szCs w:val="18"/>
        </w:rPr>
        <w:t xml:space="preserve">evorstehenden Seminar vom </w:t>
      </w:r>
      <w:r w:rsidR="004078DD">
        <w:rPr>
          <w:rFonts w:cs="Arial"/>
          <w:szCs w:val="18"/>
        </w:rPr>
        <w:t>23</w:t>
      </w:r>
      <w:r w:rsidR="00796420">
        <w:rPr>
          <w:rFonts w:cs="Arial"/>
          <w:szCs w:val="18"/>
        </w:rPr>
        <w:t xml:space="preserve">. – </w:t>
      </w:r>
      <w:r w:rsidR="00F30066">
        <w:rPr>
          <w:rFonts w:cs="Arial"/>
          <w:szCs w:val="18"/>
        </w:rPr>
        <w:t>2</w:t>
      </w:r>
      <w:r w:rsidR="004078DD">
        <w:rPr>
          <w:rFonts w:cs="Arial"/>
          <w:szCs w:val="18"/>
        </w:rPr>
        <w:t>6</w:t>
      </w:r>
      <w:r w:rsidR="00796420">
        <w:rPr>
          <w:rFonts w:cs="Arial"/>
          <w:szCs w:val="18"/>
        </w:rPr>
        <w:t>. Juni 20</w:t>
      </w:r>
      <w:r w:rsidR="001B44F9">
        <w:rPr>
          <w:rFonts w:cs="Arial"/>
          <w:szCs w:val="18"/>
        </w:rPr>
        <w:t>2</w:t>
      </w:r>
      <w:r w:rsidR="004078DD">
        <w:rPr>
          <w:rFonts w:cs="Arial"/>
          <w:szCs w:val="18"/>
        </w:rPr>
        <w:t>4</w:t>
      </w:r>
      <w:r w:rsidRPr="00A97472">
        <w:rPr>
          <w:rFonts w:cs="Arial"/>
          <w:szCs w:val="18"/>
        </w:rPr>
        <w:t>.</w:t>
      </w:r>
      <w:r>
        <w:rPr>
          <w:rFonts w:cs="Arial"/>
          <w:szCs w:val="18"/>
        </w:rPr>
        <w:br/>
      </w:r>
    </w:p>
    <w:p w14:paraId="23F4254F" w14:textId="77777777" w:rsidR="00151CEB" w:rsidRDefault="00151CEB" w:rsidP="006F2C5C">
      <w:pPr>
        <w:rPr>
          <w:rFonts w:cs="Arial"/>
          <w:szCs w:val="18"/>
        </w:rPr>
      </w:pPr>
    </w:p>
    <w:p w14:paraId="2CF199B8" w14:textId="77777777" w:rsidR="00151CEB" w:rsidRDefault="00151CEB" w:rsidP="006F2C5C">
      <w:pPr>
        <w:rPr>
          <w:rFonts w:cs="Arial"/>
          <w:szCs w:val="18"/>
        </w:rPr>
      </w:pPr>
    </w:p>
    <w:p w14:paraId="4F4F3B78" w14:textId="77777777" w:rsidR="006F2C5C" w:rsidRDefault="006F2C5C" w:rsidP="006F2C5C">
      <w:pPr>
        <w:rPr>
          <w:rFonts w:cs="Arial"/>
          <w:szCs w:val="18"/>
        </w:rPr>
      </w:pPr>
      <w:r w:rsidRPr="00A97472">
        <w:rPr>
          <w:rFonts w:cs="Arial"/>
          <w:szCs w:val="18"/>
        </w:rPr>
        <w:t xml:space="preserve">Bei dieser Veranstaltung wird das Swiss IT Leadership Forum Ihnen folgende Zuwendungen </w:t>
      </w:r>
      <w:r>
        <w:rPr>
          <w:rFonts w:cs="Arial"/>
          <w:szCs w:val="18"/>
        </w:rPr>
        <w:br/>
        <w:t>bereitstellen:</w:t>
      </w:r>
    </w:p>
    <w:p w14:paraId="2CC29582" w14:textId="77777777" w:rsidR="00151CEB" w:rsidRDefault="00151CEB" w:rsidP="006F2C5C">
      <w:pPr>
        <w:rPr>
          <w:rFonts w:cs="Arial"/>
          <w:szCs w:val="18"/>
        </w:rPr>
      </w:pPr>
    </w:p>
    <w:tbl>
      <w:tblPr>
        <w:tblW w:w="9494" w:type="dxa"/>
        <w:tblInd w:w="108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7621"/>
        <w:gridCol w:w="1873"/>
      </w:tblGrid>
      <w:tr w:rsidR="00E00CBE" w:rsidRPr="006B3C9D" w14:paraId="4D0CFF54" w14:textId="77777777" w:rsidTr="006B3C9D">
        <w:tc>
          <w:tcPr>
            <w:tcW w:w="7621" w:type="dxa"/>
            <w:shd w:val="clear" w:color="auto" w:fill="auto"/>
          </w:tcPr>
          <w:p w14:paraId="5131CDD1" w14:textId="77777777" w:rsidR="006109CF" w:rsidRPr="006B3C9D" w:rsidRDefault="006109CF" w:rsidP="006109CF">
            <w:pPr>
              <w:rPr>
                <w:rFonts w:cs="Arial"/>
                <w:b/>
                <w:bCs/>
                <w:szCs w:val="18"/>
              </w:rPr>
            </w:pPr>
          </w:p>
          <w:p w14:paraId="7EB19DF1" w14:textId="77777777" w:rsidR="006109CF" w:rsidRPr="006B3C9D" w:rsidRDefault="006109CF" w:rsidP="006109CF">
            <w:pPr>
              <w:rPr>
                <w:rFonts w:cs="Arial"/>
                <w:szCs w:val="18"/>
              </w:rPr>
            </w:pPr>
            <w:r w:rsidRPr="006B3C9D">
              <w:rPr>
                <w:rFonts w:cs="Arial"/>
                <w:b/>
                <w:bCs/>
                <w:szCs w:val="18"/>
              </w:rPr>
              <w:t>Hotel und Verpflegung</w:t>
            </w:r>
          </w:p>
          <w:p w14:paraId="7F0530A4" w14:textId="130A4F30" w:rsidR="006109CF" w:rsidRPr="006B3C9D" w:rsidRDefault="006109CF" w:rsidP="006B3C9D">
            <w:pPr>
              <w:numPr>
                <w:ilvl w:val="0"/>
                <w:numId w:val="6"/>
              </w:numPr>
              <w:rPr>
                <w:rFonts w:cs="Arial"/>
                <w:szCs w:val="18"/>
              </w:rPr>
            </w:pPr>
            <w:r w:rsidRPr="006B3C9D">
              <w:rPr>
                <w:rFonts w:cs="Arial"/>
                <w:szCs w:val="18"/>
              </w:rPr>
              <w:t>Hotelzimmer im Seminarhotel - Einzelbelegung</w:t>
            </w:r>
          </w:p>
          <w:p w14:paraId="0527FACB" w14:textId="642E85E2" w:rsidR="006109CF" w:rsidRPr="006B3C9D" w:rsidRDefault="006109CF" w:rsidP="006B3C9D">
            <w:pPr>
              <w:numPr>
                <w:ilvl w:val="0"/>
                <w:numId w:val="6"/>
              </w:numPr>
              <w:rPr>
                <w:rFonts w:cs="Arial"/>
                <w:szCs w:val="18"/>
              </w:rPr>
            </w:pPr>
            <w:r w:rsidRPr="006B3C9D">
              <w:rPr>
                <w:rFonts w:cs="Arial"/>
                <w:szCs w:val="18"/>
              </w:rPr>
              <w:t>Essen/Erfrischunge</w:t>
            </w:r>
            <w:r w:rsidR="00297019" w:rsidRPr="006B3C9D">
              <w:rPr>
                <w:rFonts w:cs="Arial"/>
                <w:szCs w:val="18"/>
              </w:rPr>
              <w:t>n</w:t>
            </w:r>
            <w:r w:rsidR="00297019" w:rsidRPr="006B3C9D">
              <w:rPr>
                <w:rFonts w:cs="Arial"/>
                <w:szCs w:val="18"/>
              </w:rPr>
              <w:br/>
            </w:r>
            <w:proofErr w:type="spellStart"/>
            <w:r w:rsidRPr="006B3C9D">
              <w:rPr>
                <w:rFonts w:cs="Arial"/>
                <w:szCs w:val="18"/>
              </w:rPr>
              <w:t>Self</w:t>
            </w:r>
            <w:proofErr w:type="spellEnd"/>
            <w:r w:rsidRPr="006B3C9D">
              <w:rPr>
                <w:rFonts w:cs="Arial"/>
                <w:szCs w:val="18"/>
              </w:rPr>
              <w:t xml:space="preserve"> Service Continental Frühstück</w:t>
            </w:r>
            <w:r w:rsidRPr="006B3C9D">
              <w:rPr>
                <w:rFonts w:cs="Arial"/>
                <w:szCs w:val="18"/>
              </w:rPr>
              <w:br/>
              <w:t>Pausen Erfrischungen / Lunch / Dinner</w:t>
            </w:r>
          </w:p>
          <w:p w14:paraId="69CCF0EB" w14:textId="4DFAAFD6" w:rsidR="006109CF" w:rsidRPr="006B3C9D" w:rsidRDefault="006109CF" w:rsidP="006B3C9D">
            <w:pPr>
              <w:numPr>
                <w:ilvl w:val="0"/>
                <w:numId w:val="6"/>
              </w:numPr>
              <w:rPr>
                <w:rFonts w:cs="Arial"/>
                <w:szCs w:val="18"/>
              </w:rPr>
            </w:pPr>
            <w:r w:rsidRPr="006B3C9D">
              <w:rPr>
                <w:rFonts w:cs="Arial"/>
                <w:szCs w:val="18"/>
              </w:rPr>
              <w:t xml:space="preserve">Transport </w:t>
            </w:r>
            <w:r w:rsidR="00D72ACC">
              <w:rPr>
                <w:rFonts w:cs="Arial"/>
                <w:szCs w:val="18"/>
              </w:rPr>
              <w:t xml:space="preserve">mit Standseilbahn ab Davos </w:t>
            </w:r>
            <w:r w:rsidRPr="006B3C9D">
              <w:rPr>
                <w:rFonts w:cs="Arial"/>
                <w:szCs w:val="18"/>
              </w:rPr>
              <w:t>zum Hotel und zurück</w:t>
            </w:r>
          </w:p>
          <w:p w14:paraId="764369E5" w14:textId="77777777" w:rsidR="006109CF" w:rsidRPr="006B3C9D" w:rsidRDefault="006109CF" w:rsidP="006B3C9D">
            <w:pPr>
              <w:numPr>
                <w:ilvl w:val="0"/>
                <w:numId w:val="6"/>
              </w:numPr>
              <w:rPr>
                <w:rFonts w:cs="Arial"/>
                <w:szCs w:val="18"/>
              </w:rPr>
            </w:pPr>
            <w:r w:rsidRPr="006B3C9D">
              <w:rPr>
                <w:rFonts w:cs="Arial"/>
                <w:szCs w:val="18"/>
              </w:rPr>
              <w:t>Sämtliche zusätzliche Hotel- und Zimmerservices gehen zu Lasten der Teilnehmer.</w:t>
            </w:r>
          </w:p>
          <w:p w14:paraId="13426011" w14:textId="77777777" w:rsidR="006109CF" w:rsidRPr="006B3C9D" w:rsidRDefault="006109CF" w:rsidP="006B3C9D">
            <w:pPr>
              <w:ind w:left="720"/>
              <w:rPr>
                <w:rFonts w:cs="Arial"/>
                <w:szCs w:val="18"/>
              </w:rPr>
            </w:pPr>
          </w:p>
          <w:p w14:paraId="746C38F9" w14:textId="77777777" w:rsidR="006109CF" w:rsidRPr="006B3C9D" w:rsidRDefault="006109CF" w:rsidP="006F2C5C">
            <w:pPr>
              <w:rPr>
                <w:rFonts w:cs="Arial"/>
                <w:szCs w:val="18"/>
              </w:rPr>
            </w:pPr>
            <w:r w:rsidRPr="006B3C9D">
              <w:rPr>
                <w:rFonts w:cs="Arial"/>
                <w:szCs w:val="18"/>
              </w:rPr>
              <w:t xml:space="preserve">Der Verkehrswert aller Zuwendungen von Zimmer, Gastronomie und Transport wird auf CHF </w:t>
            </w:r>
            <w:r w:rsidR="00F30066">
              <w:rPr>
                <w:rFonts w:cs="Arial"/>
                <w:szCs w:val="18"/>
              </w:rPr>
              <w:t>45</w:t>
            </w:r>
            <w:r w:rsidRPr="006B3C9D">
              <w:rPr>
                <w:rFonts w:cs="Arial"/>
                <w:szCs w:val="18"/>
              </w:rPr>
              <w:t>0.- pro Person und Tag kalkuliert.</w:t>
            </w:r>
          </w:p>
          <w:p w14:paraId="76D2AFA0" w14:textId="77777777" w:rsidR="006109CF" w:rsidRPr="006B3C9D" w:rsidRDefault="006109CF" w:rsidP="006F2C5C">
            <w:pPr>
              <w:rPr>
                <w:rFonts w:cs="Arial"/>
                <w:szCs w:val="18"/>
              </w:rPr>
            </w:pPr>
          </w:p>
        </w:tc>
        <w:tc>
          <w:tcPr>
            <w:tcW w:w="1873" w:type="dxa"/>
            <w:shd w:val="clear" w:color="auto" w:fill="auto"/>
          </w:tcPr>
          <w:p w14:paraId="0BA8810B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</w:p>
          <w:p w14:paraId="5A6B3678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</w:p>
          <w:p w14:paraId="5E1591A1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</w:p>
          <w:p w14:paraId="7C80A6E0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</w:p>
          <w:p w14:paraId="6E8ED3F6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</w:p>
          <w:p w14:paraId="7866767B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</w:p>
          <w:p w14:paraId="0DDC3F1A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</w:p>
          <w:p w14:paraId="556D8A02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</w:p>
          <w:p w14:paraId="66544617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</w:p>
          <w:p w14:paraId="4A11D89D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</w:p>
          <w:p w14:paraId="29AFED55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</w:p>
          <w:p w14:paraId="5D3097BD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</w:p>
          <w:p w14:paraId="2C3A20E7" w14:textId="77777777" w:rsidR="006109CF" w:rsidRPr="0020063F" w:rsidRDefault="006109CF" w:rsidP="006B3C9D">
            <w:pPr>
              <w:jc w:val="right"/>
              <w:rPr>
                <w:rFonts w:cs="Arial"/>
                <w:szCs w:val="18"/>
              </w:rPr>
            </w:pPr>
            <w:r w:rsidRPr="0020063F">
              <w:rPr>
                <w:rFonts w:cs="Arial"/>
                <w:szCs w:val="18"/>
              </w:rPr>
              <w:t>CHF 1350.-</w:t>
            </w:r>
          </w:p>
        </w:tc>
      </w:tr>
      <w:tr w:rsidR="00E00CBE" w:rsidRPr="006B3C9D" w14:paraId="2977C357" w14:textId="77777777" w:rsidTr="006B3C9D">
        <w:tc>
          <w:tcPr>
            <w:tcW w:w="7621" w:type="dxa"/>
            <w:shd w:val="clear" w:color="auto" w:fill="auto"/>
          </w:tcPr>
          <w:p w14:paraId="06AC2950" w14:textId="77777777" w:rsidR="006109CF" w:rsidRPr="006B3C9D" w:rsidRDefault="006109CF" w:rsidP="006109CF">
            <w:pPr>
              <w:rPr>
                <w:rFonts w:cs="Arial"/>
                <w:b/>
                <w:bCs/>
                <w:szCs w:val="18"/>
              </w:rPr>
            </w:pPr>
          </w:p>
          <w:p w14:paraId="15B995D7" w14:textId="77777777" w:rsidR="006109CF" w:rsidRPr="006B3C9D" w:rsidRDefault="006109CF" w:rsidP="006109CF">
            <w:pPr>
              <w:rPr>
                <w:rFonts w:cs="Arial"/>
                <w:b/>
                <w:bCs/>
                <w:szCs w:val="18"/>
              </w:rPr>
            </w:pPr>
            <w:r w:rsidRPr="006B3C9D">
              <w:rPr>
                <w:rFonts w:cs="Arial"/>
                <w:b/>
                <w:bCs/>
                <w:szCs w:val="18"/>
              </w:rPr>
              <w:t>Seminar</w:t>
            </w:r>
          </w:p>
          <w:p w14:paraId="0BB6204A" w14:textId="326BDC83" w:rsidR="006109CF" w:rsidRPr="006B3C9D" w:rsidRDefault="006109CF" w:rsidP="006109CF">
            <w:pPr>
              <w:rPr>
                <w:rFonts w:cs="Arial"/>
                <w:szCs w:val="18"/>
              </w:rPr>
            </w:pPr>
            <w:r w:rsidRPr="006B3C9D">
              <w:rPr>
                <w:rFonts w:cs="Arial"/>
                <w:szCs w:val="18"/>
              </w:rPr>
              <w:t xml:space="preserve">Der </w:t>
            </w:r>
            <w:r w:rsidR="00F24C0E">
              <w:rPr>
                <w:rFonts w:cs="Arial"/>
                <w:szCs w:val="18"/>
              </w:rPr>
              <w:t xml:space="preserve">3-tägige </w:t>
            </w:r>
            <w:r w:rsidRPr="006B3C9D">
              <w:rPr>
                <w:rFonts w:cs="Arial"/>
                <w:szCs w:val="18"/>
              </w:rPr>
              <w:t>Seminarwert beläuft sich auf CHF 2</w:t>
            </w:r>
            <w:r w:rsidR="0020063F">
              <w:rPr>
                <w:rFonts w:cs="Arial"/>
                <w:szCs w:val="18"/>
              </w:rPr>
              <w:t>4</w:t>
            </w:r>
            <w:r w:rsidRPr="006B3C9D">
              <w:rPr>
                <w:rFonts w:cs="Arial"/>
                <w:szCs w:val="18"/>
              </w:rPr>
              <w:t>50.-.</w:t>
            </w:r>
          </w:p>
          <w:p w14:paraId="65017FC9" w14:textId="77777777" w:rsidR="006109CF" w:rsidRPr="006B3C9D" w:rsidRDefault="006109CF" w:rsidP="006F2C5C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1873" w:type="dxa"/>
            <w:shd w:val="clear" w:color="auto" w:fill="auto"/>
          </w:tcPr>
          <w:p w14:paraId="0590381C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</w:p>
          <w:p w14:paraId="08C547D7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</w:p>
          <w:p w14:paraId="1361C964" w14:textId="77777777" w:rsidR="006109CF" w:rsidRPr="0020063F" w:rsidRDefault="006109CF" w:rsidP="006B3C9D">
            <w:pPr>
              <w:jc w:val="right"/>
              <w:rPr>
                <w:rFonts w:cs="Arial"/>
                <w:szCs w:val="18"/>
              </w:rPr>
            </w:pPr>
            <w:r w:rsidRPr="0020063F">
              <w:rPr>
                <w:rFonts w:cs="Arial"/>
                <w:szCs w:val="18"/>
              </w:rPr>
              <w:t>CHF 2’450.-</w:t>
            </w:r>
          </w:p>
        </w:tc>
      </w:tr>
      <w:tr w:rsidR="00E00CBE" w:rsidRPr="006B3C9D" w14:paraId="7F12569F" w14:textId="77777777" w:rsidTr="006B3C9D">
        <w:tc>
          <w:tcPr>
            <w:tcW w:w="7621" w:type="dxa"/>
            <w:shd w:val="clear" w:color="auto" w:fill="auto"/>
          </w:tcPr>
          <w:p w14:paraId="728DBB6A" w14:textId="77777777" w:rsidR="006109CF" w:rsidRPr="006B3C9D" w:rsidRDefault="006109CF" w:rsidP="006109CF">
            <w:pPr>
              <w:rPr>
                <w:rFonts w:cs="Arial"/>
                <w:b/>
                <w:bCs/>
                <w:szCs w:val="18"/>
              </w:rPr>
            </w:pPr>
          </w:p>
          <w:p w14:paraId="425BD768" w14:textId="77777777" w:rsidR="006109CF" w:rsidRPr="006B3C9D" w:rsidRDefault="006109CF" w:rsidP="006109CF">
            <w:pPr>
              <w:rPr>
                <w:rFonts w:cs="Arial"/>
                <w:b/>
                <w:bCs/>
                <w:szCs w:val="18"/>
              </w:rPr>
            </w:pPr>
            <w:r w:rsidRPr="006B3C9D">
              <w:rPr>
                <w:rFonts w:cs="Arial"/>
                <w:b/>
                <w:bCs/>
                <w:szCs w:val="18"/>
              </w:rPr>
              <w:t>Transport</w:t>
            </w:r>
          </w:p>
          <w:p w14:paraId="58637B09" w14:textId="77777777" w:rsidR="006109CF" w:rsidRPr="006B3C9D" w:rsidRDefault="006109CF" w:rsidP="006109CF">
            <w:pPr>
              <w:rPr>
                <w:rFonts w:cs="Arial"/>
                <w:szCs w:val="18"/>
              </w:rPr>
            </w:pPr>
            <w:r w:rsidRPr="006B3C9D">
              <w:rPr>
                <w:rFonts w:cs="Arial"/>
                <w:szCs w:val="18"/>
              </w:rPr>
              <w:t>Flug und allfällige Taxikosten gehen zu Lasten der Teilnehmer.</w:t>
            </w:r>
          </w:p>
          <w:p w14:paraId="7B73E254" w14:textId="77777777" w:rsidR="006109CF" w:rsidRPr="006B3C9D" w:rsidRDefault="006109CF" w:rsidP="006109CF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1873" w:type="dxa"/>
            <w:shd w:val="clear" w:color="auto" w:fill="auto"/>
          </w:tcPr>
          <w:p w14:paraId="27BEBD75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</w:p>
          <w:p w14:paraId="5B76FE9B" w14:textId="77777777" w:rsidR="006109CF" w:rsidRPr="0020063F" w:rsidRDefault="006109CF" w:rsidP="006B3C9D">
            <w:pPr>
              <w:ind w:right="72"/>
              <w:jc w:val="right"/>
              <w:rPr>
                <w:rFonts w:cs="Arial"/>
                <w:szCs w:val="18"/>
              </w:rPr>
            </w:pPr>
            <w:r w:rsidRPr="0020063F">
              <w:rPr>
                <w:rFonts w:cs="Arial"/>
                <w:szCs w:val="18"/>
              </w:rPr>
              <w:t>nicht inbegriffen</w:t>
            </w:r>
          </w:p>
        </w:tc>
      </w:tr>
      <w:tr w:rsidR="00E00CBE" w:rsidRPr="006B3C9D" w14:paraId="0CB89646" w14:textId="77777777" w:rsidTr="006B3C9D">
        <w:tc>
          <w:tcPr>
            <w:tcW w:w="7621" w:type="dxa"/>
            <w:shd w:val="clear" w:color="auto" w:fill="auto"/>
          </w:tcPr>
          <w:p w14:paraId="7D921B8D" w14:textId="77777777" w:rsidR="006109CF" w:rsidRPr="006B3C9D" w:rsidRDefault="006109CF" w:rsidP="006F2C5C">
            <w:pPr>
              <w:rPr>
                <w:rFonts w:cs="Arial"/>
                <w:b/>
                <w:bCs/>
                <w:szCs w:val="18"/>
              </w:rPr>
            </w:pPr>
          </w:p>
          <w:p w14:paraId="6937F1EC" w14:textId="42E35AAA" w:rsidR="006109CF" w:rsidRPr="006B3C9D" w:rsidRDefault="006109CF" w:rsidP="006F2C5C">
            <w:pPr>
              <w:rPr>
                <w:rFonts w:cs="Arial"/>
                <w:b/>
                <w:bCs/>
                <w:szCs w:val="18"/>
              </w:rPr>
            </w:pPr>
            <w:r w:rsidRPr="006B3C9D">
              <w:rPr>
                <w:rFonts w:cs="Arial"/>
                <w:b/>
                <w:bCs/>
                <w:szCs w:val="18"/>
              </w:rPr>
              <w:t>Total</w:t>
            </w:r>
            <w:r w:rsidR="00DF752D">
              <w:rPr>
                <w:rFonts w:cs="Arial"/>
                <w:b/>
                <w:bCs/>
                <w:szCs w:val="18"/>
              </w:rPr>
              <w:t xml:space="preserve">, </w:t>
            </w:r>
            <w:r w:rsidR="009415CB" w:rsidRPr="00B7083A">
              <w:rPr>
                <w:rFonts w:cs="Arial"/>
                <w:szCs w:val="18"/>
              </w:rPr>
              <w:t>mehrwertsteuerbefreit</w:t>
            </w:r>
          </w:p>
          <w:p w14:paraId="2248D4C3" w14:textId="77777777" w:rsidR="006109CF" w:rsidRPr="006B3C9D" w:rsidRDefault="006109CF" w:rsidP="006F2C5C">
            <w:pPr>
              <w:rPr>
                <w:rFonts w:cs="Arial"/>
                <w:b/>
                <w:bCs/>
                <w:szCs w:val="18"/>
              </w:rPr>
            </w:pPr>
          </w:p>
        </w:tc>
        <w:tc>
          <w:tcPr>
            <w:tcW w:w="1873" w:type="dxa"/>
            <w:shd w:val="clear" w:color="auto" w:fill="auto"/>
          </w:tcPr>
          <w:p w14:paraId="5F16F123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</w:p>
          <w:p w14:paraId="0E2DC3AE" w14:textId="77777777" w:rsidR="006109CF" w:rsidRPr="006B3C9D" w:rsidRDefault="006109CF" w:rsidP="006B3C9D">
            <w:pPr>
              <w:jc w:val="right"/>
              <w:rPr>
                <w:rFonts w:cs="Arial"/>
                <w:b/>
                <w:bCs/>
                <w:szCs w:val="18"/>
              </w:rPr>
            </w:pPr>
            <w:r w:rsidRPr="006B3C9D">
              <w:rPr>
                <w:rFonts w:cs="Arial"/>
                <w:b/>
                <w:bCs/>
                <w:szCs w:val="18"/>
              </w:rPr>
              <w:t>CHF 3’800.-</w:t>
            </w:r>
          </w:p>
        </w:tc>
      </w:tr>
    </w:tbl>
    <w:p w14:paraId="2069A76A" w14:textId="77777777" w:rsidR="006109CF" w:rsidRDefault="006109CF" w:rsidP="006F2C5C">
      <w:pPr>
        <w:rPr>
          <w:rFonts w:cs="Arial"/>
          <w:b/>
          <w:bCs/>
          <w:szCs w:val="18"/>
        </w:rPr>
      </w:pPr>
    </w:p>
    <w:p w14:paraId="30D85C14" w14:textId="77777777" w:rsidR="0020063F" w:rsidRDefault="0020063F" w:rsidP="006F2C5C">
      <w:pPr>
        <w:rPr>
          <w:rFonts w:cs="Arial"/>
          <w:b/>
          <w:bCs/>
          <w:szCs w:val="18"/>
        </w:rPr>
      </w:pPr>
    </w:p>
    <w:p w14:paraId="04C0A3E1" w14:textId="77777777" w:rsidR="0020063F" w:rsidRDefault="0020063F" w:rsidP="006F2C5C">
      <w:pPr>
        <w:rPr>
          <w:rFonts w:cs="Arial"/>
          <w:b/>
          <w:bCs/>
          <w:szCs w:val="18"/>
        </w:rPr>
      </w:pPr>
    </w:p>
    <w:p w14:paraId="70735DC0" w14:textId="77777777" w:rsidR="0020063F" w:rsidRDefault="0020063F" w:rsidP="006F2C5C">
      <w:pPr>
        <w:rPr>
          <w:rFonts w:cs="Arial"/>
          <w:b/>
          <w:bCs/>
          <w:szCs w:val="18"/>
        </w:rPr>
      </w:pPr>
    </w:p>
    <w:p w14:paraId="0679F126" w14:textId="77777777" w:rsidR="0020063F" w:rsidRDefault="0020063F" w:rsidP="006F2C5C">
      <w:pPr>
        <w:rPr>
          <w:rFonts w:cs="Arial"/>
          <w:b/>
          <w:bCs/>
          <w:szCs w:val="18"/>
        </w:rPr>
      </w:pPr>
    </w:p>
    <w:p w14:paraId="18529B9D" w14:textId="77777777" w:rsidR="0020063F" w:rsidRDefault="0020063F" w:rsidP="006F2C5C">
      <w:pPr>
        <w:rPr>
          <w:rFonts w:cs="Arial"/>
          <w:b/>
          <w:bCs/>
          <w:szCs w:val="18"/>
        </w:rPr>
      </w:pPr>
    </w:p>
    <w:p w14:paraId="1512F707" w14:textId="77777777" w:rsidR="0020063F" w:rsidRDefault="0020063F" w:rsidP="006F2C5C">
      <w:pPr>
        <w:rPr>
          <w:rFonts w:cs="Arial"/>
          <w:b/>
          <w:bCs/>
          <w:szCs w:val="18"/>
        </w:rPr>
      </w:pPr>
    </w:p>
    <w:p w14:paraId="6DD93AA4" w14:textId="77777777" w:rsidR="00151CEB" w:rsidRDefault="00151CEB" w:rsidP="006F2C5C">
      <w:pPr>
        <w:rPr>
          <w:rFonts w:cs="Arial"/>
          <w:szCs w:val="18"/>
        </w:rPr>
      </w:pPr>
    </w:p>
    <w:p w14:paraId="6C944E69" w14:textId="77777777" w:rsidR="00151CEB" w:rsidRDefault="00151CEB" w:rsidP="006F2C5C">
      <w:pPr>
        <w:rPr>
          <w:rFonts w:cs="Arial"/>
          <w:szCs w:val="18"/>
        </w:rPr>
      </w:pPr>
    </w:p>
    <w:p w14:paraId="104858E4" w14:textId="41AB882F" w:rsidR="006F2C5C" w:rsidRDefault="006F2C5C" w:rsidP="006F2C5C">
      <w:pPr>
        <w:rPr>
          <w:rFonts w:cs="Arial"/>
          <w:szCs w:val="18"/>
        </w:rPr>
      </w:pPr>
      <w:r w:rsidRPr="00A97472">
        <w:rPr>
          <w:rFonts w:cs="Arial"/>
          <w:szCs w:val="18"/>
        </w:rPr>
        <w:t xml:space="preserve">Wir senden Ihnen dieses Schreiben, damit Sie sicherstellen können, dass die Annahme der </w:t>
      </w:r>
      <w:r>
        <w:rPr>
          <w:rFonts w:cs="Arial"/>
          <w:szCs w:val="18"/>
        </w:rPr>
        <w:br/>
      </w:r>
      <w:r w:rsidRPr="00A97472">
        <w:rPr>
          <w:rFonts w:cs="Arial"/>
          <w:szCs w:val="18"/>
        </w:rPr>
        <w:t xml:space="preserve">Zuwendungen Ihrerseits mit den internen Richtlinien Ihres Arbeitgebers vereinbar ist. </w:t>
      </w:r>
      <w:r>
        <w:rPr>
          <w:rFonts w:cs="Arial"/>
          <w:szCs w:val="18"/>
        </w:rPr>
        <w:br/>
      </w:r>
      <w:r w:rsidRPr="00A97472">
        <w:rPr>
          <w:rFonts w:cs="Arial"/>
          <w:szCs w:val="18"/>
        </w:rPr>
        <w:t>Wenn die Annahme der Zuwendungen während Ihrer A</w:t>
      </w:r>
      <w:r>
        <w:rPr>
          <w:rFonts w:cs="Arial"/>
          <w:szCs w:val="18"/>
        </w:rPr>
        <w:t xml:space="preserve">nwesenheit und Teilnahme an der </w:t>
      </w:r>
      <w:r>
        <w:rPr>
          <w:rFonts w:cs="Arial"/>
          <w:szCs w:val="18"/>
        </w:rPr>
        <w:br/>
      </w:r>
      <w:r w:rsidRPr="00A97472">
        <w:rPr>
          <w:rFonts w:cs="Arial"/>
          <w:szCs w:val="18"/>
        </w:rPr>
        <w:t>Veranstaltung ein Problem darstellt, teilen Sie dies bitte</w:t>
      </w:r>
      <w:r>
        <w:rPr>
          <w:rFonts w:cs="Arial"/>
          <w:szCs w:val="18"/>
        </w:rPr>
        <w:t xml:space="preserve"> mit</w:t>
      </w:r>
      <w:r w:rsidRPr="00A97472">
        <w:rPr>
          <w:rFonts w:cs="Arial"/>
          <w:szCs w:val="18"/>
        </w:rPr>
        <w:t xml:space="preserve">: </w:t>
      </w:r>
      <w:hyperlink r:id="rId11" w:history="1">
        <w:r w:rsidRPr="00FE6024">
          <w:rPr>
            <w:rStyle w:val="Hyperlink"/>
            <w:rFonts w:ascii="Verdana" w:hAnsi="Verdana" w:cs="Arial"/>
            <w:szCs w:val="18"/>
          </w:rPr>
          <w:t>dsteiger@swiss-it-leadership-forum.ch</w:t>
        </w:r>
      </w:hyperlink>
    </w:p>
    <w:p w14:paraId="4286CBF7" w14:textId="77777777" w:rsidR="006F2C5C" w:rsidRDefault="006F2C5C" w:rsidP="006F2C5C">
      <w:pPr>
        <w:rPr>
          <w:rFonts w:cs="Arial"/>
          <w:szCs w:val="18"/>
        </w:rPr>
      </w:pPr>
    </w:p>
    <w:p w14:paraId="16275135" w14:textId="6D1887D2" w:rsidR="00E00CBE" w:rsidRDefault="006F2C5C" w:rsidP="00297019">
      <w:pPr>
        <w:rPr>
          <w:rStyle w:val="Hyperlink"/>
          <w:rFonts w:ascii="Verdana" w:hAnsi="Verdana"/>
          <w:color w:val="000000"/>
          <w:szCs w:val="18"/>
        </w:rPr>
      </w:pPr>
      <w:r w:rsidRPr="006B3C9D">
        <w:rPr>
          <w:rFonts w:cs="Arial"/>
          <w:color w:val="000000"/>
          <w:szCs w:val="18"/>
        </w:rPr>
        <w:t xml:space="preserve">Weitere Informationen zum Hotel und dem Seminar finden Sie hier: </w:t>
      </w:r>
      <w:r w:rsidRPr="006B3C9D">
        <w:rPr>
          <w:rFonts w:cs="Arial"/>
          <w:color w:val="000000"/>
          <w:szCs w:val="18"/>
        </w:rPr>
        <w:br/>
      </w:r>
      <w:hyperlink r:id="rId12" w:history="1">
        <w:r w:rsidRPr="006B3C9D">
          <w:rPr>
            <w:rStyle w:val="Hyperlink"/>
            <w:rFonts w:ascii="Verdana" w:hAnsi="Verdana"/>
            <w:color w:val="000000"/>
            <w:szCs w:val="18"/>
          </w:rPr>
          <w:t>http://www.swiss-it-leadership-forum.ch/</w:t>
        </w:r>
      </w:hyperlink>
    </w:p>
    <w:p w14:paraId="7D631F23" w14:textId="77777777" w:rsidR="00E00CBE" w:rsidRDefault="00E00CBE" w:rsidP="00297019">
      <w:pPr>
        <w:rPr>
          <w:rStyle w:val="Hyperlink"/>
          <w:rFonts w:ascii="Verdana" w:hAnsi="Verdana"/>
          <w:color w:val="000000"/>
          <w:szCs w:val="18"/>
        </w:rPr>
      </w:pPr>
    </w:p>
    <w:p w14:paraId="248BF771" w14:textId="77777777" w:rsidR="00151CEB" w:rsidRDefault="00151CEB" w:rsidP="00297019">
      <w:pPr>
        <w:rPr>
          <w:b/>
          <w:color w:val="000000"/>
          <w:szCs w:val="18"/>
        </w:rPr>
      </w:pPr>
    </w:p>
    <w:p w14:paraId="2BF44CEC" w14:textId="77777777" w:rsidR="00151CEB" w:rsidRDefault="00151CEB" w:rsidP="00297019">
      <w:pPr>
        <w:rPr>
          <w:b/>
          <w:color w:val="000000"/>
          <w:szCs w:val="18"/>
        </w:rPr>
      </w:pPr>
    </w:p>
    <w:p w14:paraId="34EAD507" w14:textId="77777777" w:rsidR="00151CEB" w:rsidRDefault="00151CEB" w:rsidP="00297019">
      <w:pPr>
        <w:rPr>
          <w:b/>
          <w:color w:val="000000"/>
          <w:szCs w:val="18"/>
        </w:rPr>
      </w:pPr>
    </w:p>
    <w:p w14:paraId="526D749F" w14:textId="77777777" w:rsidR="00151CEB" w:rsidRDefault="00151CEB" w:rsidP="00297019">
      <w:pPr>
        <w:rPr>
          <w:b/>
          <w:color w:val="000000"/>
          <w:szCs w:val="18"/>
        </w:rPr>
      </w:pPr>
    </w:p>
    <w:p w14:paraId="3931E686" w14:textId="2FFB3001" w:rsidR="00297019" w:rsidRPr="006B3C9D" w:rsidRDefault="00297019" w:rsidP="00297019">
      <w:pPr>
        <w:rPr>
          <w:b/>
          <w:color w:val="000000"/>
          <w:szCs w:val="18"/>
        </w:rPr>
      </w:pPr>
      <w:r w:rsidRPr="006B3C9D">
        <w:rPr>
          <w:b/>
          <w:color w:val="000000"/>
          <w:szCs w:val="18"/>
        </w:rPr>
        <w:t>Zahlbar innert 10 Tagen</w:t>
      </w:r>
    </w:p>
    <w:p w14:paraId="53B6E6E6" w14:textId="77777777" w:rsidR="00151CEB" w:rsidRPr="006B3C9D" w:rsidRDefault="00151CEB" w:rsidP="00151CEB">
      <w:pPr>
        <w:rPr>
          <w:color w:val="000000"/>
          <w:szCs w:val="18"/>
        </w:rPr>
      </w:pPr>
      <w:r w:rsidRPr="006B3C9D">
        <w:rPr>
          <w:color w:val="000000"/>
          <w:szCs w:val="18"/>
        </w:rPr>
        <w:t>Die Plätze werden nach Zahlungseingangsdatum vergeben.</w:t>
      </w:r>
    </w:p>
    <w:p w14:paraId="4A6582E3" w14:textId="77777777" w:rsidR="00297019" w:rsidRPr="006B3C9D" w:rsidRDefault="00297019" w:rsidP="00297019">
      <w:pPr>
        <w:rPr>
          <w:color w:val="000000"/>
          <w:szCs w:val="18"/>
        </w:rPr>
      </w:pPr>
    </w:p>
    <w:p w14:paraId="335B20FF" w14:textId="5A9E4E4F" w:rsidR="00297019" w:rsidRPr="006B3C9D" w:rsidRDefault="00297019" w:rsidP="00297019">
      <w:pPr>
        <w:rPr>
          <w:color w:val="000000"/>
          <w:szCs w:val="18"/>
        </w:rPr>
      </w:pPr>
      <w:r w:rsidRPr="006B3C9D">
        <w:rPr>
          <w:color w:val="000000"/>
          <w:szCs w:val="18"/>
        </w:rPr>
        <w:t>Bankbeziehung - Luzerner Kantonalbank, 6002 Luzern</w:t>
      </w:r>
    </w:p>
    <w:p w14:paraId="4A0DAB01" w14:textId="77777777" w:rsidR="00297019" w:rsidRPr="006B3C9D" w:rsidRDefault="00297019" w:rsidP="00297019">
      <w:pPr>
        <w:rPr>
          <w:color w:val="000000"/>
          <w:szCs w:val="18"/>
          <w:lang w:val="en-GB"/>
        </w:rPr>
      </w:pPr>
      <w:r w:rsidRPr="006B3C9D">
        <w:rPr>
          <w:color w:val="000000"/>
          <w:szCs w:val="18"/>
          <w:lang w:val="en-GB"/>
        </w:rPr>
        <w:t>CH70 0077 8010 0646 6370 7 - Swiss IT Leadership Forum, 8127 Forch</w:t>
      </w:r>
    </w:p>
    <w:p w14:paraId="57534C75" w14:textId="1F2123CB" w:rsidR="00DF752D" w:rsidRPr="00151CEB" w:rsidRDefault="00DF752D" w:rsidP="006F2C5C">
      <w:pPr>
        <w:rPr>
          <w:color w:val="000000"/>
          <w:szCs w:val="18"/>
          <w:lang w:val="en-GB"/>
        </w:rPr>
      </w:pPr>
    </w:p>
    <w:p w14:paraId="7A9295BA" w14:textId="062F0292" w:rsidR="006F2C5C" w:rsidRPr="00151CEB" w:rsidRDefault="00F81DFC" w:rsidP="006F2C5C">
      <w:pPr>
        <w:rPr>
          <w:szCs w:val="18"/>
          <w:lang w:val="en-GB"/>
        </w:rPr>
      </w:pPr>
      <w:r>
        <w:rPr>
          <w:noProof/>
        </w:rPr>
        <w:pict w14:anchorId="6C7DA69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2059" type="#_x0000_t75" style="position:absolute;margin-left:-65.9pt;margin-top:183.35pt;width:591.8pt;height:304.8pt;z-index:-251657216;visibility:visible;mso-wrap-style:square;mso-position-horizontal-relative:text;mso-position-vertical-relative:text;mso-width-relative:page;mso-height-relative:page" wrapcoords="-30 0 -30 21541 21600 21541 21600 0 -30 0">
            <v:imagedata r:id="rId13" o:title=""/>
            <w10:wrap type="tight"/>
          </v:shape>
        </w:pict>
      </w:r>
    </w:p>
    <w:sectPr w:rsidR="006F2C5C" w:rsidRPr="00151CEB" w:rsidSect="00E00CBE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-2694" w:right="1134" w:bottom="851" w:left="1418" w:header="127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7ABB07" w14:textId="77777777" w:rsidR="00EC3699" w:rsidRDefault="00EC3699">
      <w:pPr>
        <w:rPr>
          <w:rFonts w:ascii="Times New Roman" w:hAnsi="Times New Roman"/>
        </w:rPr>
      </w:pPr>
      <w:r>
        <w:rPr>
          <w:rFonts w:ascii="Times New Roman" w:hAnsi="Times New Roman"/>
        </w:rPr>
        <w:separator/>
      </w:r>
    </w:p>
  </w:endnote>
  <w:endnote w:type="continuationSeparator" w:id="0">
    <w:p w14:paraId="569E85F7" w14:textId="77777777" w:rsidR="00EC3699" w:rsidRDefault="00EC3699">
      <w:pPr>
        <w:rPr>
          <w:rFonts w:ascii="Times New Roman" w:hAnsi="Times New Roman"/>
        </w:rPr>
      </w:pPr>
      <w:r>
        <w:rPr>
          <w:rFonts w:ascii="Times New Roman" w:hAnsi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59DB0" w14:textId="77777777" w:rsidR="006B3C9D" w:rsidRDefault="006B3C9D">
    <w:pPr>
      <w:pStyle w:val="Footer"/>
    </w:pPr>
    <w:r>
      <w:tab/>
    </w:r>
    <w:r w:rsidR="00E00CBE">
      <w:t xml:space="preserve">Seit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E79D2" w14:textId="77777777" w:rsidR="006B3C9D" w:rsidRDefault="006B3C9D">
    <w:pPr>
      <w:pStyle w:val="Footer"/>
    </w:pP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8BABAF" w14:textId="77777777" w:rsidR="00EC3699" w:rsidRDefault="00EC3699">
      <w:pPr>
        <w:rPr>
          <w:rFonts w:ascii="Times New Roman" w:hAnsi="Times New Roman"/>
        </w:rPr>
      </w:pPr>
      <w:r>
        <w:rPr>
          <w:rFonts w:ascii="Times New Roman" w:hAnsi="Times New Roman"/>
        </w:rPr>
        <w:separator/>
      </w:r>
    </w:p>
  </w:footnote>
  <w:footnote w:type="continuationSeparator" w:id="0">
    <w:p w14:paraId="5DFFE78C" w14:textId="77777777" w:rsidR="00EC3699" w:rsidRDefault="00EC3699">
      <w:pPr>
        <w:rPr>
          <w:rFonts w:ascii="Times New Roman" w:hAnsi="Times New Roman"/>
        </w:rPr>
      </w:pPr>
      <w:r>
        <w:rPr>
          <w:rFonts w:ascii="Times New Roman" w:hAnsi="Times New Roma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06" w:type="dxa"/>
      <w:tblLayout w:type="fixed"/>
      <w:tblLook w:val="0000" w:firstRow="0" w:lastRow="0" w:firstColumn="0" w:lastColumn="0" w:noHBand="0" w:noVBand="0"/>
    </w:tblPr>
    <w:tblGrid>
      <w:gridCol w:w="6487"/>
      <w:gridCol w:w="3119"/>
    </w:tblGrid>
    <w:tr w:rsidR="00297019" w:rsidRPr="00686C4B" w14:paraId="373453C5" w14:textId="77777777" w:rsidTr="00E00CBE">
      <w:tc>
        <w:tcPr>
          <w:tcW w:w="6487" w:type="dxa"/>
        </w:tcPr>
        <w:p w14:paraId="725A521C" w14:textId="77777777" w:rsidR="00297019" w:rsidRDefault="00297019" w:rsidP="00297019">
          <w:pPr>
            <w:rPr>
              <w:rFonts w:ascii="Times New Roman" w:hAnsi="Times New Roman"/>
            </w:rPr>
          </w:pPr>
        </w:p>
      </w:tc>
      <w:tc>
        <w:tcPr>
          <w:tcW w:w="3119" w:type="dxa"/>
        </w:tcPr>
        <w:p w14:paraId="0E0CED04" w14:textId="77777777" w:rsidR="00297019" w:rsidRPr="002F14DA" w:rsidRDefault="00297019" w:rsidP="00297019">
          <w:pPr>
            <w:pStyle w:val="Vordruck8"/>
            <w:rPr>
              <w:rFonts w:ascii="Arial" w:hAnsi="Arial"/>
              <w:lang w:val="en-GB"/>
            </w:rPr>
          </w:pPr>
          <w:r>
            <w:rPr>
              <w:rFonts w:ascii="Arial" w:hAnsi="Arial"/>
              <w:lang w:val="en-GB"/>
            </w:rPr>
            <w:t>Dalith Steiger</w:t>
          </w:r>
          <w:r>
            <w:rPr>
              <w:rFonts w:ascii="Arial" w:hAnsi="Arial"/>
              <w:lang w:val="en-GB"/>
            </w:rPr>
            <w:br/>
          </w:r>
          <w:r w:rsidRPr="002F14DA">
            <w:rPr>
              <w:rFonts w:ascii="Arial" w:hAnsi="Arial"/>
              <w:lang w:val="en-GB"/>
            </w:rPr>
            <w:t>Swiss IT Leadership Forum</w:t>
          </w:r>
        </w:p>
        <w:p w14:paraId="20ED7B36" w14:textId="77777777" w:rsidR="00297019" w:rsidRDefault="00297019" w:rsidP="00297019">
          <w:pPr>
            <w:pStyle w:val="Vordruck8"/>
            <w:rPr>
              <w:rFonts w:ascii="Arial" w:hAnsi="Arial"/>
            </w:rPr>
          </w:pPr>
          <w:r>
            <w:rPr>
              <w:rFonts w:ascii="Arial" w:hAnsi="Arial"/>
            </w:rPr>
            <w:t>Höhenstrasse 24</w:t>
          </w:r>
        </w:p>
        <w:p w14:paraId="519C8867" w14:textId="77777777" w:rsidR="00297019" w:rsidRDefault="00297019" w:rsidP="00297019">
          <w:pPr>
            <w:pStyle w:val="Vordruck8"/>
            <w:rPr>
              <w:rFonts w:ascii="Arial" w:hAnsi="Arial"/>
            </w:rPr>
          </w:pPr>
          <w:r>
            <w:rPr>
              <w:rFonts w:ascii="Arial" w:hAnsi="Arial"/>
            </w:rPr>
            <w:t>8126 Forch</w:t>
          </w:r>
        </w:p>
        <w:p w14:paraId="7D29C3B0" w14:textId="77777777" w:rsidR="00297019" w:rsidRDefault="00297019" w:rsidP="00297019">
          <w:pPr>
            <w:pStyle w:val="Vordruck8"/>
            <w:rPr>
              <w:rFonts w:ascii="Arial" w:hAnsi="Arial"/>
            </w:rPr>
          </w:pPr>
        </w:p>
        <w:p w14:paraId="464522D6" w14:textId="77777777" w:rsidR="00297019" w:rsidRPr="002F14DA" w:rsidRDefault="00297019" w:rsidP="00297019">
          <w:pPr>
            <w:pStyle w:val="Vordruck8"/>
            <w:rPr>
              <w:rFonts w:ascii="Arial" w:hAnsi="Arial"/>
            </w:rPr>
          </w:pPr>
          <w:r>
            <w:rPr>
              <w:rFonts w:ascii="Arial" w:hAnsi="Arial"/>
            </w:rPr>
            <w:t>Tel. +41 79</w:t>
          </w:r>
          <w:r w:rsidRPr="002F14DA">
            <w:rPr>
              <w:rFonts w:ascii="Arial" w:hAnsi="Arial"/>
            </w:rPr>
            <w:t xml:space="preserve"> 2</w:t>
          </w:r>
          <w:r>
            <w:rPr>
              <w:rFonts w:ascii="Arial" w:hAnsi="Arial"/>
            </w:rPr>
            <w:t>78</w:t>
          </w:r>
          <w:r w:rsidRPr="002F14DA">
            <w:rPr>
              <w:rFonts w:ascii="Arial" w:hAnsi="Arial"/>
            </w:rPr>
            <w:t xml:space="preserve"> </w:t>
          </w:r>
          <w:r>
            <w:rPr>
              <w:rFonts w:ascii="Arial" w:hAnsi="Arial"/>
            </w:rPr>
            <w:t>90</w:t>
          </w:r>
          <w:r w:rsidRPr="002F14DA">
            <w:rPr>
              <w:rFonts w:ascii="Arial" w:hAnsi="Arial"/>
            </w:rPr>
            <w:t xml:space="preserve"> </w:t>
          </w:r>
          <w:r>
            <w:rPr>
              <w:rFonts w:ascii="Arial" w:hAnsi="Arial"/>
            </w:rPr>
            <w:t>66</w:t>
          </w:r>
        </w:p>
        <w:p w14:paraId="655634CC" w14:textId="77777777" w:rsidR="00297019" w:rsidRPr="00686C4B" w:rsidRDefault="00297019" w:rsidP="00297019">
          <w:pPr>
            <w:pStyle w:val="Vordruck8"/>
            <w:rPr>
              <w:rFonts w:ascii="Arial" w:hAnsi="Arial"/>
            </w:rPr>
          </w:pPr>
          <w:r>
            <w:rPr>
              <w:rFonts w:ascii="Arial" w:hAnsi="Arial"/>
            </w:rPr>
            <w:t>dsteiger@swiss-it-leadership-forum.ch</w:t>
          </w:r>
        </w:p>
      </w:tc>
    </w:tr>
  </w:tbl>
  <w:p w14:paraId="6D7E885A" w14:textId="77777777" w:rsidR="00F53A2A" w:rsidRDefault="00F81DFC" w:rsidP="00297019">
    <w:pPr>
      <w:pStyle w:val="Header"/>
      <w:tabs>
        <w:tab w:val="clear" w:pos="4536"/>
        <w:tab w:val="clear" w:pos="9072"/>
        <w:tab w:val="left" w:pos="1665"/>
      </w:tabs>
      <w:rPr>
        <w:rFonts w:ascii="Times New Roman" w:hAnsi="Times New Roman"/>
      </w:rPr>
    </w:pPr>
    <w:r>
      <w:rPr>
        <w:rFonts w:ascii="Arial" w:hAnsi="Arial"/>
        <w:lang w:val="en-GB"/>
      </w:rPr>
      <w:pict w14:anchorId="1F5E1FF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Grafik 0" o:spid="_x0000_s1026" type="#_x0000_t75" alt="Beschreibung: SILF_Logo_CMYK.jpg" style="position:absolute;margin-left:324.05pt;margin-top:-100.85pt;width:176.9pt;height:32.35pt;z-index:251657728;visibility:visible;mso-position-horizontal-relative:text;mso-position-vertical-relative:text">
          <v:imagedata r:id="rId1" o:title="SILF_Logo_CMYK" croptop="3002f" cropleft="495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06" w:type="dxa"/>
      <w:tblLayout w:type="fixed"/>
      <w:tblLook w:val="0000" w:firstRow="0" w:lastRow="0" w:firstColumn="0" w:lastColumn="0" w:noHBand="0" w:noVBand="0"/>
    </w:tblPr>
    <w:tblGrid>
      <w:gridCol w:w="6487"/>
      <w:gridCol w:w="3119"/>
    </w:tblGrid>
    <w:tr w:rsidR="00F53A2A" w:rsidRPr="00686C4B" w14:paraId="5E862C6B" w14:textId="77777777">
      <w:tc>
        <w:tcPr>
          <w:tcW w:w="6487" w:type="dxa"/>
        </w:tcPr>
        <w:p w14:paraId="5A09C132" w14:textId="77777777" w:rsidR="00F53A2A" w:rsidRDefault="00F53A2A">
          <w:pPr>
            <w:rPr>
              <w:rFonts w:ascii="Times New Roman" w:hAnsi="Times New Roman"/>
            </w:rPr>
          </w:pPr>
        </w:p>
      </w:tc>
      <w:tc>
        <w:tcPr>
          <w:tcW w:w="3119" w:type="dxa"/>
        </w:tcPr>
        <w:p w14:paraId="43458EDA" w14:textId="77777777" w:rsidR="00F53A2A" w:rsidRPr="00686C4B" w:rsidRDefault="00F53A2A" w:rsidP="00686C4B">
          <w:pPr>
            <w:pStyle w:val="Vordruck8"/>
            <w:rPr>
              <w:rFonts w:ascii="Arial" w:hAnsi="Arial"/>
            </w:rPr>
          </w:pPr>
        </w:p>
      </w:tc>
    </w:tr>
  </w:tbl>
  <w:p w14:paraId="5C62DBF0" w14:textId="77777777" w:rsidR="00F53A2A" w:rsidRPr="00686C4B" w:rsidRDefault="00F53A2A">
    <w:pPr>
      <w:rPr>
        <w:rFonts w:ascii="Times New Roman" w:hAnsi="Times New Roman"/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D3A17"/>
    <w:multiLevelType w:val="hybridMultilevel"/>
    <w:tmpl w:val="A0D81AD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5A4C7C"/>
    <w:multiLevelType w:val="hybridMultilevel"/>
    <w:tmpl w:val="3C9ED074"/>
    <w:lvl w:ilvl="0" w:tplc="CB34211A">
      <w:start w:val="3"/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Times New Roman" w:hint="default"/>
      </w:rPr>
    </w:lvl>
    <w:lvl w:ilvl="3" w:tplc="0807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8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Times New Roman" w:hint="default"/>
      </w:rPr>
    </w:lvl>
    <w:lvl w:ilvl="6" w:tplc="0807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8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Times New Roman" w:hint="default"/>
      </w:rPr>
    </w:lvl>
  </w:abstractNum>
  <w:abstractNum w:abstractNumId="2" w15:restartNumberingAfterBreak="0">
    <w:nsid w:val="22D207B9"/>
    <w:multiLevelType w:val="hybridMultilevel"/>
    <w:tmpl w:val="D1983BBC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Times New Roman" w:hint="default"/>
      </w:rPr>
    </w:lvl>
    <w:lvl w:ilvl="3" w:tplc="0807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8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Times New Roman" w:hint="default"/>
      </w:rPr>
    </w:lvl>
    <w:lvl w:ilvl="6" w:tplc="0807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8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Times New Roman" w:hint="default"/>
      </w:rPr>
    </w:lvl>
  </w:abstractNum>
  <w:abstractNum w:abstractNumId="3" w15:restartNumberingAfterBreak="0">
    <w:nsid w:val="40D61D97"/>
    <w:multiLevelType w:val="hybridMultilevel"/>
    <w:tmpl w:val="C3A88AE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 w:tplc="0807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807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/>
      </w:rPr>
    </w:lvl>
    <w:lvl w:ilvl="3" w:tplc="0807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807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807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/>
      </w:rPr>
    </w:lvl>
    <w:lvl w:ilvl="6" w:tplc="0807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807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807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/>
      </w:rPr>
    </w:lvl>
  </w:abstractNum>
  <w:abstractNum w:abstractNumId="4" w15:restartNumberingAfterBreak="0">
    <w:nsid w:val="7C8B3EC3"/>
    <w:multiLevelType w:val="hybridMultilevel"/>
    <w:tmpl w:val="FBBCF498"/>
    <w:lvl w:ilvl="0" w:tplc="0807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</w:rPr>
    </w:lvl>
    <w:lvl w:ilvl="1" w:tplc="0807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807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807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807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807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807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807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807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num w:numId="1" w16cid:durableId="82936725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36502270">
    <w:abstractNumId w:val="3"/>
  </w:num>
  <w:num w:numId="3" w16cid:durableId="1799952052">
    <w:abstractNumId w:val="4"/>
  </w:num>
  <w:num w:numId="4" w16cid:durableId="475605202">
    <w:abstractNumId w:val="1"/>
  </w:num>
  <w:num w:numId="5" w16cid:durableId="1107235080">
    <w:abstractNumId w:val="2"/>
  </w:num>
  <w:num w:numId="6" w16cid:durableId="1051281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08"/>
  <w:hyphenationZone w:val="425"/>
  <w:doNotHyphenateCaps/>
  <w:characterSpacingControl w:val="doNotCompress"/>
  <w:hdrShapeDefaults>
    <o:shapedefaults v:ext="edit" spidmax="206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tjQyMzEzMTczNjVX0lEKTi0uzszPAykwqQUAh9DTRiwAAAA="/>
  </w:docVars>
  <w:rsids>
    <w:rsidRoot w:val="00D025A4"/>
    <w:rsid w:val="0001194B"/>
    <w:rsid w:val="00093240"/>
    <w:rsid w:val="000D169E"/>
    <w:rsid w:val="00113E29"/>
    <w:rsid w:val="00124747"/>
    <w:rsid w:val="00125909"/>
    <w:rsid w:val="00144973"/>
    <w:rsid w:val="001465E3"/>
    <w:rsid w:val="00151CEB"/>
    <w:rsid w:val="001B44F9"/>
    <w:rsid w:val="001E4919"/>
    <w:rsid w:val="001F227E"/>
    <w:rsid w:val="0020063F"/>
    <w:rsid w:val="0020379F"/>
    <w:rsid w:val="002054FB"/>
    <w:rsid w:val="0020568D"/>
    <w:rsid w:val="002278C0"/>
    <w:rsid w:val="00233A96"/>
    <w:rsid w:val="00241DCF"/>
    <w:rsid w:val="002807D6"/>
    <w:rsid w:val="0028717C"/>
    <w:rsid w:val="00287F4A"/>
    <w:rsid w:val="00297019"/>
    <w:rsid w:val="002B18D5"/>
    <w:rsid w:val="002B21B5"/>
    <w:rsid w:val="0034302D"/>
    <w:rsid w:val="003672CB"/>
    <w:rsid w:val="003934B3"/>
    <w:rsid w:val="00393B44"/>
    <w:rsid w:val="003D2012"/>
    <w:rsid w:val="003E7C3D"/>
    <w:rsid w:val="004078DD"/>
    <w:rsid w:val="0041206D"/>
    <w:rsid w:val="004471F5"/>
    <w:rsid w:val="00447DB2"/>
    <w:rsid w:val="0046393F"/>
    <w:rsid w:val="004C1C89"/>
    <w:rsid w:val="004E7D4B"/>
    <w:rsid w:val="004F473D"/>
    <w:rsid w:val="0055584C"/>
    <w:rsid w:val="0056122B"/>
    <w:rsid w:val="005719A3"/>
    <w:rsid w:val="006109CF"/>
    <w:rsid w:val="00613955"/>
    <w:rsid w:val="0062469B"/>
    <w:rsid w:val="00636AC9"/>
    <w:rsid w:val="00644581"/>
    <w:rsid w:val="006528A0"/>
    <w:rsid w:val="0065603B"/>
    <w:rsid w:val="00676C1E"/>
    <w:rsid w:val="0068371A"/>
    <w:rsid w:val="00684327"/>
    <w:rsid w:val="0068686A"/>
    <w:rsid w:val="00686C4B"/>
    <w:rsid w:val="006A0940"/>
    <w:rsid w:val="006A6495"/>
    <w:rsid w:val="006B3C9D"/>
    <w:rsid w:val="006C5412"/>
    <w:rsid w:val="006F2C5C"/>
    <w:rsid w:val="006F6309"/>
    <w:rsid w:val="00734506"/>
    <w:rsid w:val="00741709"/>
    <w:rsid w:val="00790B98"/>
    <w:rsid w:val="00796420"/>
    <w:rsid w:val="007B0EB1"/>
    <w:rsid w:val="00805F2B"/>
    <w:rsid w:val="00806216"/>
    <w:rsid w:val="00854A9F"/>
    <w:rsid w:val="00857E75"/>
    <w:rsid w:val="009309BB"/>
    <w:rsid w:val="009415CB"/>
    <w:rsid w:val="00950B43"/>
    <w:rsid w:val="009C15DA"/>
    <w:rsid w:val="009D22BD"/>
    <w:rsid w:val="00A12ADE"/>
    <w:rsid w:val="00A14394"/>
    <w:rsid w:val="00A21F58"/>
    <w:rsid w:val="00A250C6"/>
    <w:rsid w:val="00A27006"/>
    <w:rsid w:val="00A516CD"/>
    <w:rsid w:val="00A81251"/>
    <w:rsid w:val="00AC2612"/>
    <w:rsid w:val="00AD19DB"/>
    <w:rsid w:val="00AE5001"/>
    <w:rsid w:val="00B03AA9"/>
    <w:rsid w:val="00B300E7"/>
    <w:rsid w:val="00B32A5F"/>
    <w:rsid w:val="00B359A5"/>
    <w:rsid w:val="00B57940"/>
    <w:rsid w:val="00B7083A"/>
    <w:rsid w:val="00B73D33"/>
    <w:rsid w:val="00B8183F"/>
    <w:rsid w:val="00B9483A"/>
    <w:rsid w:val="00BE0296"/>
    <w:rsid w:val="00BE75BD"/>
    <w:rsid w:val="00C70C71"/>
    <w:rsid w:val="00CC1E6B"/>
    <w:rsid w:val="00D025A4"/>
    <w:rsid w:val="00D02EB4"/>
    <w:rsid w:val="00D6033C"/>
    <w:rsid w:val="00D607C9"/>
    <w:rsid w:val="00D72ACC"/>
    <w:rsid w:val="00D83F3E"/>
    <w:rsid w:val="00D84A2D"/>
    <w:rsid w:val="00DC6E00"/>
    <w:rsid w:val="00DD6A75"/>
    <w:rsid w:val="00DE045D"/>
    <w:rsid w:val="00DF22BD"/>
    <w:rsid w:val="00DF752D"/>
    <w:rsid w:val="00E00CBE"/>
    <w:rsid w:val="00E25AD0"/>
    <w:rsid w:val="00E65FFA"/>
    <w:rsid w:val="00E773C1"/>
    <w:rsid w:val="00EC3699"/>
    <w:rsid w:val="00ED0136"/>
    <w:rsid w:val="00ED125D"/>
    <w:rsid w:val="00EE6F00"/>
    <w:rsid w:val="00EE7009"/>
    <w:rsid w:val="00F0376C"/>
    <w:rsid w:val="00F22347"/>
    <w:rsid w:val="00F22CB9"/>
    <w:rsid w:val="00F23C00"/>
    <w:rsid w:val="00F24C0E"/>
    <w:rsid w:val="00F30066"/>
    <w:rsid w:val="00F53A2A"/>
    <w:rsid w:val="00F81DFC"/>
    <w:rsid w:val="00F8773D"/>
    <w:rsid w:val="00F92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0"/>
    <o:shapelayout v:ext="edit">
      <o:idmap v:ext="edit" data="2"/>
    </o:shapelayout>
  </w:shapeDefaults>
  <w:decimalSymbol w:val="."/>
  <w:listSeparator w:val=";"/>
  <w14:docId w14:val="1A8DC6A5"/>
  <w15:chartTrackingRefBased/>
  <w15:docId w15:val="{D366D0F9-643A-46B8-A89D-70626970C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CH" w:eastAsia="de-C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F58"/>
    <w:rPr>
      <w:rFonts w:ascii="Verdana" w:hAnsi="Verdana"/>
      <w:sz w:val="18"/>
      <w:szCs w:val="24"/>
      <w:lang w:eastAsia="de-DE"/>
    </w:rPr>
  </w:style>
  <w:style w:type="paragraph" w:styleId="Heading1">
    <w:name w:val="heading 1"/>
    <w:basedOn w:val="Normal"/>
    <w:next w:val="Normal"/>
    <w:qFormat/>
    <w:rsid w:val="00A21F58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rsid w:val="00A21F58"/>
    <w:rPr>
      <w:rFonts w:ascii="Cambria" w:hAnsi="Cambria" w:cs="Times New Roman"/>
      <w:b/>
      <w:bCs/>
      <w:kern w:val="32"/>
      <w:sz w:val="32"/>
      <w:szCs w:val="32"/>
      <w:lang w:val="de-CH" w:eastAsia="de-DE"/>
    </w:rPr>
  </w:style>
  <w:style w:type="paragraph" w:customStyle="1" w:styleId="StandardNo">
    <w:name w:val="StandardNo"/>
    <w:basedOn w:val="Normal"/>
    <w:rsid w:val="00A21F58"/>
    <w:rPr>
      <w:rFonts w:cs="Arial"/>
      <w:noProof/>
    </w:rPr>
  </w:style>
  <w:style w:type="paragraph" w:customStyle="1" w:styleId="Vordruck8">
    <w:name w:val="Vordruck8"/>
    <w:basedOn w:val="StandardNo"/>
    <w:rsid w:val="00A21F58"/>
    <w:rPr>
      <w:color w:val="808080"/>
      <w:sz w:val="16"/>
    </w:rPr>
  </w:style>
  <w:style w:type="paragraph" w:styleId="Header">
    <w:name w:val="header"/>
    <w:basedOn w:val="Normal"/>
    <w:semiHidden/>
    <w:rsid w:val="00A21F58"/>
    <w:pPr>
      <w:tabs>
        <w:tab w:val="center" w:pos="4536"/>
        <w:tab w:val="right" w:pos="9072"/>
      </w:tabs>
    </w:pPr>
  </w:style>
  <w:style w:type="character" w:customStyle="1" w:styleId="HeaderChar">
    <w:name w:val="Header Char"/>
    <w:rsid w:val="00A21F58"/>
    <w:rPr>
      <w:rFonts w:ascii="Verdana" w:hAnsi="Verdana" w:cs="Times New Roman"/>
      <w:sz w:val="24"/>
      <w:szCs w:val="24"/>
      <w:lang w:val="de-CH" w:eastAsia="de-DE"/>
    </w:rPr>
  </w:style>
  <w:style w:type="paragraph" w:styleId="Footer">
    <w:name w:val="footer"/>
    <w:basedOn w:val="Normal"/>
    <w:semiHidden/>
    <w:rsid w:val="00A21F58"/>
    <w:pPr>
      <w:tabs>
        <w:tab w:val="center" w:pos="4536"/>
        <w:tab w:val="right" w:pos="9072"/>
      </w:tabs>
    </w:pPr>
  </w:style>
  <w:style w:type="character" w:customStyle="1" w:styleId="FooterChar">
    <w:name w:val="Footer Char"/>
    <w:rsid w:val="00A21F58"/>
    <w:rPr>
      <w:rFonts w:ascii="Verdana" w:hAnsi="Verdana" w:cs="Times New Roman"/>
      <w:sz w:val="24"/>
      <w:szCs w:val="24"/>
      <w:lang w:eastAsia="de-DE"/>
    </w:rPr>
  </w:style>
  <w:style w:type="paragraph" w:customStyle="1" w:styleId="Betreff">
    <w:name w:val="Betreff"/>
    <w:basedOn w:val="Normal"/>
    <w:next w:val="Normal"/>
    <w:rsid w:val="00A21F58"/>
    <w:rPr>
      <w:rFonts w:cs="Arial"/>
      <w:b/>
    </w:rPr>
  </w:style>
  <w:style w:type="paragraph" w:customStyle="1" w:styleId="Sprechblasentext1">
    <w:name w:val="Sprechblasentext1"/>
    <w:basedOn w:val="Normal"/>
    <w:rsid w:val="00A21F5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sid w:val="00A21F58"/>
    <w:rPr>
      <w:rFonts w:ascii="Times New Roman" w:hAnsi="Times New Roman" w:cs="Times New Roman"/>
      <w:sz w:val="2"/>
      <w:lang w:val="de-CH" w:eastAsia="de-DE"/>
    </w:rPr>
  </w:style>
  <w:style w:type="paragraph" w:customStyle="1" w:styleId="Listenabsatz1">
    <w:name w:val="Listenabsatz1"/>
    <w:basedOn w:val="Normal"/>
    <w:rsid w:val="00A21F58"/>
    <w:pPr>
      <w:ind w:left="720"/>
    </w:pPr>
    <w:rPr>
      <w:rFonts w:ascii="Calibri" w:hAnsi="Calibri"/>
      <w:sz w:val="22"/>
      <w:szCs w:val="22"/>
      <w:lang w:eastAsia="de-CH"/>
    </w:rPr>
  </w:style>
  <w:style w:type="character" w:styleId="Hyperlink">
    <w:name w:val="Hyperlink"/>
    <w:semiHidden/>
    <w:rsid w:val="00A21F58"/>
    <w:rPr>
      <w:rFonts w:ascii="Times New Roman" w:hAnsi="Times New Roman" w:cs="Times New Roman"/>
      <w:color w:val="0000FF"/>
      <w:u w:val="single"/>
    </w:rPr>
  </w:style>
  <w:style w:type="character" w:styleId="FollowedHyperlink">
    <w:name w:val="FollowedHyperlink"/>
    <w:semiHidden/>
    <w:rsid w:val="00A21F58"/>
    <w:rPr>
      <w:rFonts w:ascii="Times New Roman" w:hAnsi="Times New Roman" w:cs="Times New Roman"/>
      <w:color w:val="800080"/>
      <w:u w:val="single"/>
    </w:rPr>
  </w:style>
  <w:style w:type="paragraph" w:customStyle="1" w:styleId="berarbeitung1">
    <w:name w:val="Überarbeitung1"/>
    <w:hidden/>
    <w:rsid w:val="00A21F58"/>
    <w:rPr>
      <w:rFonts w:ascii="Verdana" w:hAnsi="Verdana"/>
      <w:sz w:val="18"/>
      <w:szCs w:val="24"/>
      <w:lang w:eastAsia="de-DE"/>
    </w:rPr>
  </w:style>
  <w:style w:type="character" w:customStyle="1" w:styleId="apple-style-span">
    <w:name w:val="apple-style-span"/>
    <w:rsid w:val="00A21F58"/>
    <w:rPr>
      <w:rFonts w:ascii="Times New Roman" w:hAnsi="Times New Roman" w:cs="Times New Roman"/>
    </w:rPr>
  </w:style>
  <w:style w:type="character" w:customStyle="1" w:styleId="apple-converted-space">
    <w:name w:val="apple-converted-space"/>
    <w:rsid w:val="00A21F58"/>
    <w:rPr>
      <w:rFonts w:ascii="Times New Roman" w:hAnsi="Times New Roman" w:cs="Times New Roman"/>
    </w:rPr>
  </w:style>
  <w:style w:type="paragraph" w:styleId="PlainText">
    <w:name w:val="Plain Text"/>
    <w:basedOn w:val="Normal"/>
    <w:unhideWhenUsed/>
    <w:rsid w:val="00A21F58"/>
    <w:rPr>
      <w:sz w:val="20"/>
      <w:szCs w:val="21"/>
      <w:lang w:eastAsia="en-US"/>
    </w:rPr>
  </w:style>
  <w:style w:type="character" w:customStyle="1" w:styleId="NurTextZchn">
    <w:name w:val="Nur Text Zchn"/>
    <w:rsid w:val="00A21F58"/>
    <w:rPr>
      <w:rFonts w:ascii="Verdana" w:hAnsi="Verdana" w:cs="Times New Roman"/>
      <w:szCs w:val="21"/>
      <w:lang w:eastAsia="en-US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F8773D"/>
    <w:rPr>
      <w:rFonts w:ascii="Tahoma" w:hAnsi="Tahoma" w:cs="Tahoma"/>
      <w:sz w:val="16"/>
      <w:szCs w:val="16"/>
    </w:rPr>
  </w:style>
  <w:style w:type="character" w:customStyle="1" w:styleId="BalloonTextChar1">
    <w:name w:val="Balloon Text Char1"/>
    <w:link w:val="BalloonText"/>
    <w:uiPriority w:val="99"/>
    <w:semiHidden/>
    <w:rsid w:val="00F8773D"/>
    <w:rPr>
      <w:rFonts w:ascii="Tahoma" w:hAnsi="Tahoma" w:cs="Tahoma"/>
      <w:sz w:val="16"/>
      <w:szCs w:val="16"/>
      <w:lang w:eastAsia="de-DE"/>
    </w:rPr>
  </w:style>
  <w:style w:type="table" w:styleId="TableGrid">
    <w:name w:val="Table Grid"/>
    <w:basedOn w:val="TableNormal"/>
    <w:uiPriority w:val="59"/>
    <w:rsid w:val="006109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5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05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5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981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139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3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6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76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274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114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573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1320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92940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8609564">
                                      <w:marLeft w:val="0"/>
                                      <w:marRight w:val="0"/>
                                      <w:marTop w:val="0"/>
                                      <w:marBottom w:val="12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wiss-it-leadership-forum.ch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steiger@swiss-it-leadership-forum.ch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DC90158799B24C989981BDE0D0EFF3" ma:contentTypeVersion="13" ma:contentTypeDescription="Create a new document." ma:contentTypeScope="" ma:versionID="e757aad25513f9d8521da08d4320fe3a">
  <xsd:schema xmlns:xsd="http://www.w3.org/2001/XMLSchema" xmlns:xs="http://www.w3.org/2001/XMLSchema" xmlns:p="http://schemas.microsoft.com/office/2006/metadata/properties" xmlns:ns2="d8840945-4c23-4d5e-95ee-630f5ccec956" xmlns:ns3="e9638a3c-155a-4565-8250-d913d2ce8d1c" targetNamespace="http://schemas.microsoft.com/office/2006/metadata/properties" ma:root="true" ma:fieldsID="d7e4c0ad4bc171d2ed9e1ddaee156288" ns2:_="" ns3:_="">
    <xsd:import namespace="d8840945-4c23-4d5e-95ee-630f5ccec956"/>
    <xsd:import namespace="e9638a3c-155a-4565-8250-d913d2ce8d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840945-4c23-4d5e-95ee-630f5ccec9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38840dfb-4252-4a2d-a3dd-2250fcaaa7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638a3c-155a-4565-8250-d913d2ce8d1c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85c8c33-89b9-4a5f-a50e-da47cdee9c18}" ma:internalName="TaxCatchAll" ma:showField="CatchAllData" ma:web="e9638a3c-155a-4565-8250-d913d2ce8d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9638a3c-155a-4565-8250-d913d2ce8d1c" xsi:nil="true"/>
    <lcf76f155ced4ddcb4097134ff3c332f xmlns="d8840945-4c23-4d5e-95ee-630f5ccec95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C447699-13FD-47AB-847A-C3DE185C3D4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4387105-23D3-49AF-8CA6-3C500F7EB1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840945-4c23-4d5e-95ee-630f5ccec956"/>
    <ds:schemaRef ds:uri="e9638a3c-155a-4565-8250-d913d2ce8d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0A003D8-C4D1-4FC2-8D89-5B4AAE2A3A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7DEFFD5-216B-46C3-A34A-C17886F008ED}">
  <ds:schemaRefs>
    <ds:schemaRef ds:uri="http://schemas.microsoft.com/office/2006/metadata/properties"/>
    <ds:schemaRef ds:uri="http://schemas.microsoft.com/office/infopath/2007/PartnerControls"/>
    <ds:schemaRef ds:uri="e9638a3c-155a-4565-8250-d913d2ce8d1c"/>
    <ds:schemaRef ds:uri="d8840945-4c23-4d5e-95ee-630f5ccec95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8</Words>
  <Characters>164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Rechnungsadresse:</vt:lpstr>
      <vt:lpstr>Rechnungsadresse:</vt:lpstr>
    </vt:vector>
  </TitlesOfParts>
  <Company>Hewlett-Packard Company</Company>
  <LinksUpToDate>false</LinksUpToDate>
  <CharactersWithSpaces>1930</CharactersWithSpaces>
  <SharedDoc>false</SharedDoc>
  <HLinks>
    <vt:vector size="12" baseType="variant">
      <vt:variant>
        <vt:i4>5767182</vt:i4>
      </vt:variant>
      <vt:variant>
        <vt:i4>3</vt:i4>
      </vt:variant>
      <vt:variant>
        <vt:i4>0</vt:i4>
      </vt:variant>
      <vt:variant>
        <vt:i4>5</vt:i4>
      </vt:variant>
      <vt:variant>
        <vt:lpwstr>http://www.swiss-it-leadership-forum.ch/</vt:lpwstr>
      </vt:variant>
      <vt:variant>
        <vt:lpwstr/>
      </vt:variant>
      <vt:variant>
        <vt:i4>6291477</vt:i4>
      </vt:variant>
      <vt:variant>
        <vt:i4>0</vt:i4>
      </vt:variant>
      <vt:variant>
        <vt:i4>0</vt:i4>
      </vt:variant>
      <vt:variant>
        <vt:i4>5</vt:i4>
      </vt:variant>
      <vt:variant>
        <vt:lpwstr>mailto:dsteiger@swiss-it-leadership-forum.c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hnungsadresse:</dc:title>
  <dc:subject/>
  <dc:creator>Andreas Kaelin</dc:creator>
  <cp:keywords/>
  <cp:lastModifiedBy>The AI Andy FITZE - SwissCognitive, World-Leading AI Network</cp:lastModifiedBy>
  <cp:revision>14</cp:revision>
  <cp:lastPrinted>2019-07-09T09:46:00Z</cp:lastPrinted>
  <dcterms:created xsi:type="dcterms:W3CDTF">2021-05-28T13:36:00Z</dcterms:created>
  <dcterms:modified xsi:type="dcterms:W3CDTF">2023-06-22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DC90158799B24C989981BDE0D0EFF3</vt:lpwstr>
  </property>
  <property fmtid="{D5CDD505-2E9C-101B-9397-08002B2CF9AE}" pid="3" name="MediaServiceImageTags">
    <vt:lpwstr/>
  </property>
</Properties>
</file>